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โครงการทุนวิจัย</w:t>
      </w:r>
      <w:r>
        <w:t xml:space="preserve"> </w:t>
      </w:r>
      <w:r>
        <w:t xml:space="preserve">ลอรีอัล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เพื่อสตรีในงานวิทยศาสตร์</w:t>
      </w:r>
      <w:r>
        <w:t xml:space="preserve"> </w:t>
      </w:r>
      <w:r>
        <w:t xml:space="preserve">สาขางานวิจัยโควิด-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ผ่านทางFacebook Liveผม แบม ปีติภัทร คูตระกูล ครับCOVID-19 เพื่อเป็นการเชิดชูผลงานสร้างประโยชน์อย่างโดดเด่น ป้องกันการแพร่ระบาดของโรคโควิด-19 ในหลากหลายด้านสตรีไทยที่ได้รับทุนพิเศษจากโครงการจะมาแชร์รายละเอียดงานวิจัย โควิด-19 ให้ทุกท่านทราบว่าทุกท่านรู้สึกเหมือนแบม เราเชื่ออย่างยิ่งครับ ผู้หญิงไทย ไม่แพ้และเท่าเทียมกับผู้ชายอย่างแน่นอน และไม่แพ้ชาติใดในโลกเลยนะครับ ซึ่งเราก็ได้เห็นชัดเจนเลยว่าประเทศไทยเราถือว่ารับมือกับไวรัสโควิด-19ได้เป็นอย่างดีมียอดผู้ติดเชื้อได้น้อยลง มีสุภาพสตรีหลายท่านครับ ที่และป้องกันไวรัส COVID-19 นี้ ซึ่งแบมเชื่ออย่างยิ่งว่าทุกท่านคุ้นเคยกับบริษัท ลอรีอัล กันเป็นอย่างดีนะครับ แล้วก็คงจะสงสัยว่าบริษัทที่เป็นบริษัทความงามอันดับ 1 ของโลกอย่างนี้ ทำไมจึงมาสนับสนุนโครงการทุนวิจัยนี้ คำตอบอยู่ที่ว่า ลอรีอัล ก่อตั้งโดยนักเคมี ที่มีชื่อว่า ยูชีน ชูแลร์ นั่นเองครับ ในการค้นคว้าวิจัยที่ตระหนักว่าการศึกษาวิจัยซึ่งความก้าวหน้าทางวิทยาศาสตร์และนวัติกรรมใหม่ ๆ นะครับกับงานวิจัยและพัฒนามาโดยตลอด ลอรีอัล จึงจัดตั้งโครงการนี้กับโครงการทุนวิจัย ลอรีอัล หรือ For Women in Science เพื่อสนับสนุนสตรีในสายงานนี้ทั่วโลกให้ได้รับการยกย่องและส่งเสริมมากขึ้น ด้วยความร่วมมือกันระหว่างมูลนิธิลิริอัล ด้วยการสนับสนุนโดยปัจจุบันมีนักวิจัยสตรีที่ได้รับการสนับสนุนภายใต้งานวิจัยนี้ จาก 117 ประเทศทั่วโลก และสำหรับประเทศไทยโครงการทุนวิจัยลอรีอัลประเทศไทยเพื่อสตรีในงานวิทยาศาสตร์ได้ดำเนินการปีนี้มาถึงปีที่ 18 แล้ว ซึ่งนักวิจัยสตรีไทยที่ได้รับทุนจากโครงการนี้ ล้วนได้สร้างงานวิจัยดี ๆ มากมายที่เป็นประโยชน์ให้กับประเทศไทยของเรา ซึ่งตอนนี้แบมมี Video Presentation ให้รับชมกันด้วยนะครับ ถ้าพร้อมแล้วเชิญรับชมกันได้เลยครับผมหวังเป็นอย่างยิ่งนะครับว่าทุกท่านจะได้แรงบันดาลใจและช่วยสนับสนุนนักวิจัยสตรีไทยในการคิดค้นผลงานให้มีประโยชน์ต่อประเทศชาติของเราและแน่นอนครับทุกท่าน โครงการวิจัยดี ๆ จะเกิดขึ้นไม่ได้เลยถ้าหากเราขาดบุคคลสำคัญสำหรับโครงการนี้นะครับ ผมขออนุญาต แนะนำ 2 ท่านด้วยกันครับ ท่านแรกครับกับกรรมการผู้จัดการ</w:t>
      </w:r>
    </w:p>
    <w:p>
      <w:pPr>
        <w:pStyle w:val="BodyText"/>
      </w:pPr>
      <w:r>
        <w:t xml:space="preserve">[ภาษาต่างประเทศ] ขอเสียงปรบมือด้วยนะครับ ทุกท่านที่อยู่ในห้องเลย ขอบคุณมากเลยครับ ขออนุญาตแปลคร่าว ๆ นะครับ สิ่งที่คุณได้กล่าวเมื่อสักครู่นี้ท่านก็ได้กล่าวขอบคุณทุกท่านนะครับ รวมถึงรับชมไลฟ์ด้วย แล้วยังบอกว่าโลกของเราต้องการเรื่องของวิทยาศาสตร์มาก ๆ โดยเฉพาะช่วงนี้ที่งานวิจัยด้านวิทยาศาสตร์สำคัญยิ่งกว่าเคยครับ ซึ่งท่านก็ได้บอกครับว่า ลอรีอัล ได้ดำเนินการต่อเนื่องมาถึง 18 ปีแล้ว รวมถึงทุนพิเศษในวันนี้ได้ตอกย้ำความมุ่งมั่นของลอรีอัลในการสนับสนุนวงการวิทยาศาสตร์ไทยมาอย่างยาวนานครับ ซึ่งทุนพิเศษเป็นส่วนหนึ่งของลอรีอัล ไทยแลนด์ COVID-19 เลยครับ ซึ่งลอรีอัล ตั้งใจมีส่วนร่วมในการช่วยเหลือหลายภาคส่วน ไม่ว่าจะเป็นกลุ่มบุคลากรทางการแพทย์ กลุ่มธุรกิจ ร้านเสริมสวย และกลุ่มผู้ด้อยโอกาสในประเทศไทยในช่วง โควิด-19แบบนี้คุณทั้ง ๓ ท่านครับ ที่มีผลงานที่เป็นประโยชน์ เพื่อป้องกันการแพร่ระบาด ของ COVID-19 สำหรับประเทศไทย และท่านก็ได้กล่าวขอบคุณประธานกิตติมศักดิ์ของโครงการที่สนับสนุนโครงการของเรามาโดยตลอดเลยครับ ท่านต่อไปขออนุญาตเรียนเชิญครับ อาจารย์กอปร อาจารย์กิตติมศักดิ์ เรียนเชิญกับ ๓ นักวิจัยสตรีไทยครับ เชิญครับ</w:t>
      </w:r>
    </w:p>
    <w:p>
      <w:pPr>
        <w:pStyle w:val="BodyText"/>
      </w:pPr>
      <w:r>
        <w:t xml:space="preserve">(ดร.กอปร) สวัสดีครับ ท่านนักวิจัยผู้ได้รับทุนวิจัยในบ่ายวันนี้นะครับ</w:t>
      </w:r>
    </w:p>
    <w:p>
      <w:pPr>
        <w:pStyle w:val="BodyText"/>
      </w:pPr>
      <w:r>
        <w:t xml:space="preserve">[ภาษาต่างประเทศ] ขอพูดเป็นภาษาไทยนะครับ ผมในฐานะเป็นตัวแทนของคณะกรรมการคัดเลือกผู้ได้รับรางวัลของลอรีอัล ตอนนี้มีความดีใจเป็นพิเศษ ตอนนี้ก็ได้ทำงานร่วมกับลอรีอัล มา ร่วม 18 ปีแล้ว ตามที่ได้กล่าวไปตอนต้นนะครับ แต่ครั้งนี้ก็เป็นครั้งที่พิเศษหน่อย เพราะว่าไม่ใช่โครงการสนับสนุนการวิจัยอย่างที่ลอรีอัลได้เคยให้ต่อเนื่องกันมา ๑๐ กว่าปีนะครับ ครั้งนี้เป็นเหตุการณ์จัดครั้งเดียว ในโอกาสพิเศษ ในโอกาสที่ที่มนุษยชาติต้องเจอกับภัยพิบัติ โรคระบาดครั้งใหญ่โควิด - 19 ตามที่เรากำลังต่อสู้กันอยู่นะครับ เมื่อทราบว่าลอรีอัล มีดำริ ที่จะมีส่วนส่งเสริมนักวิจัยให้กำลังใจ และรับรองเชิดชูนักวิจัยที่มีผลงานสู้กับโควิด - 19 คณะกรรมการตัดสินจูลีก็มีความดีใจ ที่สำหรับผมอย่างน้อยก็มีส่วนร่วมโดยตรง แม้จะเล็กน้อย ในการที่จะสู้กับโควิดครั้งนี้ผ่านการรับรองผลงานของนักวิจัยนะครับคนไทยความจริงก็รับมือกับโรคระบาดใหญ่ครั้งนี้ได้ดีนะครับ อ่านจากในสื่อก็จะค่อนข้างพูดว่าเราจะอยู่ชั้นแนวหน้าของโลกที่ได้ยินกันนะครับ การที่รับมือได้ดี ส่วนตัวเองผมคิดว่าองค์ประกอบใหญ่ ๆ ๓ กลุ่ม กลุ่มหนึ่งก็คือ ผมคิดว่าฝ่ายบริหารปกครองของเราก็มีนโยบาย มีมาตรการ แล้วก็มีความเป็นเอกภาพดีในการรับมือนะครับ ส่วนที่ 2 เป็นส่วนสำคัญมากก็คือผมว่าเราเองบางคน คนไทยด้วยกันเอง ก็ยังแปลกใจว่าเรามีโครงสร้าง คือฐานทางด้านสาธารณสุขที่เข้มแข็งระดับโลกเลยหลายคนบอกว่าประเทศไทยก็จะเป็นตัวอย่างได้นะครับ ส่วนที่ 3 ที่ผมเองรู้สึกนะ ผมว่าคนไทยเรามีพื้นฐาน ทางวัฒนธรรมที่ช่วยการรับรองอันนี้ เช่นว่า เรามีการเห็นแก่ส่วนรวม เรามีการเสียสละ เรามีการให้ความร่วมมือในข้อดำริต่าง ๆ ที่คิดว่ามีประโยชน์ แล้วเราก็มีความเคารพนับถือรู้สึกบุญคุณของคนที่ทำประโยชน์ให้เรา เช่น คณะแพทย์และบุคลากรทางการแพทย์ต่าง ๆ นะครับ โครงสร้างพื้นฐานทางสาธารณสุขที่เข้มแข็งนี้ เป็นส่วนที่ทำให้โรคระบาดครั้งนี้จะเห็นว่า วิทยาศาสตร์เทคโนโลยี เข้ามามีส่วนเยอะ ในแง่ของการช่วยรับมือนะครับ คือในการต่อสู้นี่ผมคิดว่าก็อาจจะแบ่งเป็น 2 มหวดใหญ่ ๆ ที่มีกาาต้องต่อสู้ ทางด้านสาธารณสุขเองก็จะต้องมี เช่น ตั้งแต่สารตรวจวินิจฉัยโรค ซึ่งก็จะค่อนข้างลึกซึ้งกว่าโรคธรรมดาทั่วไปถึงขั้นต้องใช้วิชาพันธุศาสตร์ DNA ก็ค่อนข้างละเอียดอ่อนแล้วก็จะต้องมียารักษาโรค ซึ่งขณะนี้ก็คล้าย ๆ กับยังไม่มียาที่รักษาโดยตรง ตรงนี้ก็จะเป็นโอกาสของนักวิทยาศาสตร์ที่จะทำงานต่อไปนะครับ แล้วก็ยังมีอีกอันหนึ่งที่สำคัญที่ลุ้นกันอยู่ทุกวันตอนนี้ ก็คือวัคซีนที่จะช่วยสร้างภูมิคุ้มกันไม่ให้ติดโรคเพราะฉะนั้นนักวิทยาศาสตร์ โดยเฉพาะนักวิทยาศาสตร์สตรีในวันนี้ ผมคิดว่าท่านมีโอกาสที่จะทำงานสำคัญให้แก่มนุษยชาติในโลกได้อยู่ต่อหน้าเลยนะครับ และยังมีเครื่องเกี่ยวข้องกับการต่อสู้ที่ยังใช้พื้นฐาของวิทยาศาสตร์ เทคโนโลยีอยู่มาก ตัวอย่างเช่น หน้ากากที่เราพึ่งพิงกันอยู่นะครับ ใช้ป้องกัน แล้วก็ยังมีพวก คือครั้งนี้เนื่องจากโรคติดต่อและแพร่ง่ายเหลือเกิน เพราะฉะนั้นการที่ต้องมีระยะห่างทางสังคมก็ดี การติดตามตัวผู้ที่ได้สัมผัสติดต่อกันก็ดี มันก็ต้องอาศัยซอฟต์แวร์ หน้ากาก ซึ่งก็มีเนื้อหาของวิทยาศาสตร์และเทคโนโลยีพอสมควรนะครับ เพราะฉะนั้นผมคิดว่าคนที่ เราที่ศึกษาทำงานด้านวิทยาศาสตร์และเทคโนโลยี เราก็จะเห็นว่าเราก็ดีใจมีโอกาสที่จะได้ช่วยทำประโยชน์ให้กับสังคมมนุษย์โดยตรงในเหตุการณ์ครั้งนี้นะครับ ซึ่งลอรีอัลตามที่เรียนก็มีความรวดเร็วมากในการบริหาร</w:t>
      </w:r>
    </w:p>
    <w:p>
      <w:pPr>
        <w:pStyle w:val="BodyText"/>
      </w:pPr>
      <w:r>
        <w:t xml:space="preserve">[ภาษาต่างประเทศ] ที่จะกระตุ้นให้กำลังใจ ส่งเสริมนักวิจัย นักวิทยาศาสตร์ให้ทำงานทางด้านของสาธารณสุข โดยเฉพาะโควิดมากขึ้น โดยรวดเร็วมาก ประกาศจะให้รางวัลรับรองผู้มีผลงานที่จะต่อสู้กับโควิด-19และในฐานะกรรมการจูลีเมื่อได้รับแจ้ง พวกเราก็ยินดีนะครับ ที่มีโอกาส แต่สิ่งที่จะเรียนเพิ่มเติมก็คือว่า ลอรีอัล ให้กำลังใจนักวิจัยสตรีต่อเนื่องมา 18 ปีแล้ว อันนั้นจะเป็นให้ในลักษณะทุนอุดหนุนงานวิจัยส่วนหนึ่ง ให้ทำงานต่อเนื่องซึ่งกำลังดำเนินการอยู่ ให้ได้ผลดียิ่งขึ้น แต่ครั้งนี้ก็จะมีความแตกต่างอยู่นิดหนึ่ง คือไม่เชิงให้เพื่อไปทำงาน ให้เพื่อเป็นเกียรติเพื่อเชิดชงานที่ทำแล้วก็สัมฤทธิ์ผล เกิดผลได้ สัมผัสได้ พอสมควร ซึ่งเนื่องจากลักษณะของรางวัลก็แตกต่างไปวิธีการก็จะต่างไปบ้าง ธรรมดานี่ถ้าเป็นอุดหนุนการวิจัยก็จะมีการเชิญชวนให้สมัครหรือเสนอชื่อ แต่ครั้งนี้ก็จะเป็นแบบเชิญผู้ทรงคุณวุฒิ และผู้ใหญ่ในวงการ ช่วยกันมองหางานวิจัยของนักวิทยาศาสตร์สตรีที่เกี่ยวกับโควิด-19ที่ทำแล้วเห็นผลพอสมควรแล้วก็ไม่ได้เป็นแบบให้สมัคร เป็นการสรรหาและคัดเลือก แล้วก็ลอรีอัลได้ตั้งเงินรางวัลพอสมควรนะครับ 1 ล้านบาท ตามที่คุณอินเนสได้พูดไปแล้วนะครับ นักวิจัยก็ได้ช่วยกันสรรหาผู้มีผลงานแล้วก็กลั่นกรองนักวิจัยก็อยากจะเน้นให้เป็นผลงานที่มีความชัดเจน มีน้ำหนักที่ดี ก็คัดเลือกได้ผู้มีผลงานเด่นอยู่ 3 ท่าน ซึ่งตามแนวของลอรีอัลที่ตั้งวงงบประมาณไว้ก็ใช้ยังไม่ครบ 1 ล้านบาท แต่ลอรีอัลไม่มีเก็บคืนครับ เงินทอน ลอรีอัลบอกว่าเงินที่เหลือจะใช้ในการผลิตหน้ากากที่มีคุณภาพ เพื่อแจกจ่ายกับผู้ที่จะได้ใช้ประโยชน์อย่างมีความสำคัญต่อไปก็อยากจะเชิญชวนให้ปรบมือตรงนี้นะครับ</w:t>
      </w:r>
    </w:p>
    <w:p>
      <w:pPr>
        <w:pStyle w:val="BodyText"/>
      </w:pPr>
      <w:r>
        <w:t xml:space="preserve">[ภาษาต่างประเทศ] ครับก็เพื่อไม่ใช้เวลาเกินไปนะครับ ผมก็จะขอถือโอกาสนี้แสดงความชื่นชม ยินดี สั้น ๆ กับนักวิจัยผู้จะได้รับผลงาน ซึ่งเดี๋ยวจะมีประกาศชื่อ ประกาศผลงานที่ได้รับรางวัลต่อ แล้วก็ขอให้กำลังใจว่าท่านจะได้มีกำลังใจที่จะสร้างสรรค์ผลงานทางวิทยาศาสตร์และเทคโนโลยีเพื่อเป็นประโยชน์ต่อสังคมโลกมนุษย์ต่อไปนะครับ</w:t>
      </w:r>
    </w:p>
    <w:p>
      <w:pPr>
        <w:pStyle w:val="BodyText"/>
      </w:pPr>
      <w:r>
        <w:t xml:space="preserve">(คุณปีติภัทร) ขอบพระคุณมาก ๆ ขอเสียงปรบมือให้ทั้ง ๒ ท่าน อาจารย์กอปร และคุณอินเนส ขอบพระคุณครับ เรียนเชิญได้เลยนะครับ ทุกท่านได้ฟังไปเป็นที่เรียบร้อยแล้ว ซึ่งอาจารย์กอปรเป็นประธานกิติมศักดิ์ของโครงการ โอกาสนี้ผมขอแนะนำรายชื่อคณะกรรมการกิตติมศักดิิ์ท่านอื่น ๆ ครับ ซึ่งเป็นผู้ทรงคุณวุฒิแถวหน้าของวงการวิทยาศาสตร์ ของประเทศไทยให้ทุกท่านได้ทราบกันนะครับ ท่านแรกครับ รองประธานคณะกรรมการกิตติมศักดิ์โครงการครับ ศาสตราจารย์ดอกเตอร์ไพรัช พัชยพงษ์ ท่านเป็นเลขานุการเทคโนโลยี สมเด็จพระกนิษฐาธิราชเจ้า กรมสมเด็จพระเทพรัตนราชสุดาฯ สยามบรมราชกุมารี และนักวิทยาศาสตร์ดีเด่นปีพุทธศักราช 2534 สาขาวิทยาศาสตร์คอมพิวเตอร์ครับ คณะกรรมการกิตติมศักดิ์โครงการศ. ดร.ยงยุทธ ยุทธวงศ์ ท่านเป็นอดีตรองนายกรัฐมนตรีว่าการกระทรวงวิทยาศาสตร์เทคโนโลยี และนักวิทยาศาสตร์ดีเด่น ปีพุทธศักราช 2527 สาขาชีวเคมีครับ ศ.เกียรติคุณ ดร.วันเพ็ญ คำภาท่านเป็นศาสตราจารย์และที่ปรึกษางานวิจัยภาควิชาปรสิตวิทยา ภาควิชาหัวหน้าศูนย์วิจัย พันธุวิศวกรรมและเทคโนโลยีชีวภาพแห่งชาติ พันธุวิศวกรรมแอนติบอดี้ ดีเด่น ปี พ.ศ. 2542 สาขาวิทยาภูมิคุ้มกันครับ ท่านที่ 4 ศ.เกียรติคุณ ดร. มรว. ชิษณุสรร สวัสดิวัตน์ ศ.เกียรติคุณ ดร. มรว. ชิษณุสรร สวัสดิวัตน์ ห้องปฏิบัติการชีววิทยา สถาบันวิจัยจุฬาภรณ์ และนายกสมาคมโปรตีนแห่งประเทศไทย และเป็นนักวิทยาศาสตร์ดีเด่น ปี พุทธศักราช 2545 สาขาชีวเคมีครับ ท่านที่ 5รศ.ดร.ปริทรรศน์ พันธุบรรยงก์ ท่านเป็นผู้บริหารประจำสำนักงานศึกษาและพัฒนาโครงการพิเศษ โครงการจัดตั้งวิศวกรรมการผลิตยานยนต์สถาบันการจัดการปัญญาภิวัฒน์ และเป็นที่ปรึกษาผู้อำนวยการสำนักงานพัฒนาวิทยาศาสตร์และเทคโนโลยีแห่งชาติท่านที่ 6 รศ. ดร.วีระศักดิ์ อุดมกิจเดชา ท่านเป็นที่ปรึกษาอาวุโสพัฒนาวิทยาศาสตร์และเทคโนโลยีแห่งชาติ ศ. ดร.จำรัส ลิ้มตระกูล ท่านเป็นอธิการบดีสถาบันวิทยสิริเมธี หรือว่า VISTEC และเป็นนักวิทยาศาสตร์ดีเด่น สาขาเคมีครับ ท่านที่ 8 ครับ ศ. เกียรติคุณ ดร.ยงค์วิมล เลณบุรี ท่านเป็นผู้อำนวยการศูนย์ความเป็นเลิศด้านคณิตศาสตร์ และเป็นนักวิทยาศาสตร์ดีเด่น ปี พุทธศักราช 2550 สาขาคณิตศาสตร์ และท่านสุดท้ายศ. เกียรติคุณ ดร.นทีทิพย์ กฤษณามระท่านเป็นผู้ทรงคุณวุฒิคณะวิทยาศาสตร์มหาวิทยาลัยมหิดล ก็ต้องขอขอบพระคุณอาจารย์ทุกท่านในความทุ่มเท การสนับสนุนโครงการในครั้งนี้ด้วยนะครับ เอาล่ะครับทุกท่าน มาถึงตอนนี้แบมเชื่อว่าหลาย ๆ ท่านอยากจะทราบกันแล้วว่านักวิจัยสตรีทั้ง 3 ท่านจะทำโครงการวิจัยเกี่ยวกับอะไร ซึ่งแน่นอนครับ เราไลฟ์สดกัน เป็นรูปแบบการจัดงานแบบ New Normal ครับ ท่านใดที่มีคำถามเรา open มากเลย ก็สามารถพิมพ์ถามเข้ามาได้ในคอมเมนต์เดี๋ยวทีมงานจะรวบรวมคำถามให้แน่นอนครับ ท่านแรกที่จะมาพูดคุยกับเรากับ รศ. แแพทย์หญิงขออภัยครับ จากภาควิชาจุลชีววิทยา คณะวิทยาศาสตร์คณะวิทยาศาสตร์ มหาวิทยามหิดล ที่จะมานำเสนอโครงการวิจัยเพื่อพัฒนาวิธีการวิจัย วินิจฉัย วิธีการรักษาโรควัคซีนของโรคCOVID-19 ทางพันธุกรรมและระบาดวิทยา ที่เกิดจากไวรัส SARS-CoV-2 ต้องสวัสดีนะครับ ขอเสียงปรบมือด้วยครับ</w:t>
      </w:r>
    </w:p>
    <w:p>
      <w:pPr>
        <w:pStyle w:val="BodyText"/>
      </w:pPr>
      <w:r>
        <w:t xml:space="preserve">(รศ.พญ.อรุณี) สวัสดีค่ะ</w:t>
      </w:r>
    </w:p>
    <w:p>
      <w:pPr>
        <w:pStyle w:val="BodyText"/>
      </w:pPr>
      <w:r>
        <w:t xml:space="preserve">(คุณปีติภัทร) นะครับ ขอเรียนถามเห็นว่าอยู่ในสาขาวิทยาศาสตร์ชีวภาพ เรียนเชิญอาจารย์ครับ</w:t>
      </w:r>
    </w:p>
    <w:p>
      <w:pPr>
        <w:pStyle w:val="BodyText"/>
      </w:pPr>
      <w:r>
        <w:t xml:space="preserve">(รศ.พญ.อรุณี) ขอบคุณนะคะ ขอบคุณกรรมการนะคะ แล้วก็ ลอรีอัล ที่เห็นความสำคัญของวิทยาศาสตร์ รู้สึกขอบคุณมากที่ให้โอกาสได้มาเล่าว่าเราทำอะไรบ้างนะคะ จริง ๆ จะเห็นว่าเราดูเหมือนถ้าตามหัวข้อเราก็จะทำงานหลากหลายอย่าง ส่วนหนึ่งจริง ๆ แล้วไม่ได้ทำคนเดียวนะคะ ทั้งหมดเราทำร่วมกันระหว่างนักวิทยาศาสตร์หลากหลายสาขานะคะ ทั้งในคณะวิทยาศาสตร์ คณะแพทยศาสตร์ โรงพยาบาลรามาธิบดีและที่อื่น ๆ ก็จะเล่าเรื่องหลัก ๆ หลัก ๆ ที่เราทำ จริง ๆ มีงานอื่น ๆ ซ่อนอยู่ยิ่งทำยิ่งขยายนะคะ ขอไปที่ slide แรกก่อนนะคะ จะเห็นว่าจริง ๆ แล้วงานของเราจะทำไม่ได้เลยทั้งหมดถ้าเราไม่มีสิ่งนี้ที่เราเรียกว่าBiosafety Level-3</w:t>
      </w:r>
    </w:p>
    <w:p>
      <w:pPr>
        <w:pStyle w:val="BodyText"/>
      </w:pPr>
      <w:r>
        <w:t xml:space="preserve">(BSL-3) laboratoryแล็ปบอราทอรี่ เป็นห้องแล็บพิเศษ ซึ่งเราสามารถจะเพาะเชื้อไวรัสที่เรา ไม่ว่าจะไวรัสใด ๆ ที่มีลักษณะรุนแรงที่อันตรายเราไม่อยากปล่อยให้หลุดไปในชุมชนแล้วก็คนทำจะต้องปลอดภัยเพราะฉะนั้นห้องแล็ปจะต้องมีลักษณะพิเศษ ซึ่งต้องขอบคุณท่านอาจารย์ของคณะวิทยาศาสตร์ อาจารย์วันชัย ตังคาสบัติ ก็ร่วมกันอาจารย์ประสิทธิ์ ซึ่งได้ช่วยกันสร้างห้องมาตั้งแต่ 1997ระหว่างนี้เรามีโอกาสใช้ห้องเพื่อทำงานวิจัยสำคัญ ๆตลอดมา โดยเฉพาะงานวิจัยเรื่องของวัณโรค แต่ว่าระหว่างนั้นจะมีการระบาดของเชื้อหลายตัวสำคัญ ๆ เช่น ไข้หวัดนก ไข้หวัดใหญ่ซึ่งเราใช้ห้องนี้มาตลอด ในระหว่างนี้เราก็ปรับปรุงให้ห้องนี้มีคุณสมบัติที่ปลอดภัยขึ้น ได้มาตรฐานขึ้น ในปี 2015 เราสามารถปรับปรุงจนห้องเราได้รับมาตรฐานสากล คือได้รับการรับรองจาก WHO ได้รับการรับรองว่าได้มาตรฐาน USCDC ซึ่งจะทำให้เรามั่นใจมากว่าเวลาเราทำงานเราปลอดภัย คนที่มีส่วนสำคัญเป็นอดีตนักวิทยาศาสตร์หญิงที่เคยได้รางวัลลอรีอัล เมื่อ 2 ปีก่อน ก็คือดอกเตอร์มาริสา จนกระทั่งปี 2020 พอเริ่มมีการระบาดของ SARS-CoV-2หรือโควิด-19นี้นะคะ ในประเทศจีนเราก็เริ่มเตรียมการแล้วว่า ในที่สุดเราคงต้องได้ทำงานนี้แน่นะคะ ในช่วงต้นนะคะ เรายังไม่ได้เชื้อจนกระทั่งปลายเดือนมกราคมเราเพิ่งได้เชื้อก็ขอบคุณโรงพยาบาลลำราชนราดูร แบ่งตัวอย่างคนไข้จำนวนหนึ่งมาให้เรา แล้วเราสามารถ เพาะเชื้อได้ในห้อง lap ของเราเอง จากคนไข้ 2 คนนะคะ การเพาะเชื้อนี้จะทำให้เราสามารถทำอะไรอีกหลายอย่างมากนะคะ ความสำคัญของการมีเชื้อไวรัสอยู่ในมือ 1 เราเพิ่มจำนวนได้ เพราะฉะนั้้นเราจะศึกษายาฆ่าเชื้อไวรัสเราก็ต้องใช้เชื้อไวรัส ใช่ไหมคะ เพราะฉะนั้นเราสามารถทำ Antiviral research ได้แน่ถ้าเรามีเชืออยู่ในมือ เราจะต้องทำวัคซีน เราอยากรู้ว่าผลของวัคซีนนั้นบล็อกไวรัสได้หรือไม่ ก็จำเป็็นต้องมีเชื้อ เราอยากรู้ว่าไวรัสนี้มีชีวิตอยู่ในอากาศ ในสิ่งแวดล้อมนานเท่าไร คำถามพวกนี้เราทำไม่ได้แน่นอน ถ้าเราไม่มีเชื้อจริงอยู่ในมือเราทำไม่ได้ทั้งสิ้น รวมทั้งไวรัสทำให้เกิดอาการของโรครุนแรงอย่างไร บางคนทำไมเป็นหน้อย บางคนทำไมเป็นมาก ของอย่างนี้เราต้องทำการศึกษาในการศึกษา เพราะฉะนั้นพอเราแยกเชื้อได้ จะทำให้เราแยกงานจำนวนมากต่อไป ซึ่งจะเล่าต่อไปนี้นะคะ จะเห็นว่าเราแบ่งกลุ่มงานวิจัยของเรานี้ เนื่องจากหลายกลุ่มต้องใช้เชื้อมีชีวิต เพราะฉะนั้นด้วยความร่วมมือของคณะแพทย์ศาสตร์โรงพยาบาลรามาโดยมีอาจารย์สุรเดช เป็นผู้ประสานงานหลักนะคะ เราจะมีตัวอย่างคนไข้จากโรงพยาบาลรามาธิบดีจากบางพลี ซึ่งคนไข้โควิดทั้งหมดจะไปอยู่ที่บางพลี ร่วมกับอาจารย์สมนึกซึ่งเป็นพ่องานหลักเลยที่ดูคนไข้ที่บางพลีส่งตัวอย่างมาให้เราช่วยตรวจ เราเอาตัวอย่างไปเป็น positive control ให้เป็นชุดตรวจแบบใหม่ให้เร็วขึ้น ให้แม่นยำขึ้น ซึ่งอันนี้เราก็จะมีทีม start up ผ่าน statrup ของมหิดล ซึ่งก็จะเป็นทีมเด็ก ๆ ซึ่งทำให้การทำงานกับทีมเด็กพวกนี้ ทำให้ตัวเองเห็นว่าเรามีศักยภาพมากกว่าที่เราคิดเยอะนะคะ ในเวลาสั้น ๆ ที่ทำงานกับเด็กพวกนี้ เรามีโครงการวัคซีนด้วย เรามีนักวิจัยที่เรียกว่าผู้เชี่ยวชาญเรื่อง R&amp;A แล้วเขาอยากทำงาน วิจัยเกี่ยวกับ อยากทำ Vaccine ซึ่งเราก็ร่วมมือทำกัน เดี๋ยวเราจะเล่าให้ฟัคร่าว ๆ ก็แล้วกันนอกจากนั้นเรายังมีอาจารย์ที่เชี่ยวชาญงานการวิเคราะห์รหัสพันธุ์กรรม ซึ่งจะมีความสำคัญมากนะคะเนื่องจากเราทุกคนรู้ว่า รหัสพันธุกรรมจะเปลี่ยนเนื่องจากไวรัสแพร่ไปเรื่อย ๆ เพราะฉะนั้นมีแนวโน้มที่จะเปลี่ยนแปลง แน่ ๆ ในระยะยาวเกี่ยวกับเรื่องยา เกี่ยวกับเรื่องวัคซีนที่เราจะใช้ ซึ่งเป็นความกังวลลึก ๆ อยู่ว่าที่เราออกแบบกันไว้ กว่าเราจะทดลองเสร็จจะใช้ได้ไหมนะคะ สิ่งแรกที่เราทำเราได้เอาไปใช้หลังจากที่เราเพาะเชื้อได้แล้วเราก็ได้รับการติดต่อจากบำรุงราษฎร์นราดูรผ่านอาจารย์ประเสริฐ เอื่้อวรากูล ที่โรงพยาบาลศิริราชแล้วตอนนั้นเราไม่มียาใด ๆ เลย คนไข้ช่วงแรก ๆ ของเรา คำถามคือเราจะรักษาคนไข้คนนี้อย่างไร เพื่อให้รอด การรักษาอันหนึ่งซึ่งได้มีรุ่นแรกก็คือ อันนี้ก็เป็นเหตุผลหลักอันหนึ่งหรือเทสอันหนึ่งที่เราเรียกว่า คือตรวจดูว่าในเลือดของคนไข้ที่หายแล้วมีแอนติบอดีที่สามารถดร็อปไวรัสได้หรือไม่อย่างไร และเราอยากจะเอาเลือดของคนที่หายแล้วไปให้ของคนที่ป่วยหนัก แต่ว่าเราจะต้องรู้ก่อนว่าเลือดของคนที่หายแล้ว มี Anti body หรือน้อยเท่าไร เพราะฉะนั้นเราก็รีบ setup โชคดีที่เรา setup ได้สำเร็จในเวลารวดเร็วทำให้เรารู้ไตเติลว่าคนที่จะเป็นโดเนอร์ ถ้าใครจำได้คือคุณแท็กซี่ซึ่งก็มีโอกาสให้เลือดกันคนไข้หนัก แล้วก็ประสบความสำเร็จด้วยดี จากการพัฒนา access อันนี้ ทำให้เราสามารถทดสอบเลือดในคนไข้ได้ เราสามารถทดสอบเลือดของคนที่หายแล้วและมาบริจาคให้กาชาดเพื่อเก็บเอาไว้เป็น bankนะคะ ถ้าเกิดมีเวฟ 2 เวฟ 3 ก็ตาม ซึ่งเราก็มี protocol หรือพร้อมที่จะเอาเลือดที่แช่แข็งไว้พวกนี้มาใช้ โดยที่เรารู้ว่าไตเตอร์สูงมีระดับของนอกจากนี้ในแง่ของการทำวัคซีนเรามีความจำเป็ฯจะต้องรู้ว่าหลังจากเราฉีดวัคซีนแล้วมีแอนติบอดี้อย่างไร มี การ set แอสเซสนี้ก็จะมีประโยชน์ การใช้วัคซีนบางตัวของกลุ่มนักวิจัยที่จุฬา วัคซีนที่ผลิตจากพืช มีวัคซีนที่เป็น RA วัคซีน ซึ่งทดสอบในลิง ซึ่งผลน่าจะออกวันนี้ มาลุ้นกันคืนนี้ค่ะ สำหรับเรื่องยาใช่ไหมคะ อย่างที่อาจารย์พูดเมื่อกี้ว่าไม่มียาจำเพาะทำให้เราก็คิดว่าเป็นหน้าที่ของเราเหมือนกัน เราเป็นแล็ปเดียวที่มีความสามารถจะทำ แต่บังเอิญที่คณะวิทยาศาสตร์ก็มีอาจารย์ที่ทำเรื่องยาอยู่ เพราะฉะนั้นเราก็เลยจับคู่กันว่าจะทำยา แล้วสุดท้ายก็คือพวกกลุ่มที่พัฒนาแยกเอาเซลล์ที่ผลิตแอนติบอดีทีี่จำเพาะที่สามารถฆ่าไวรัสได้ สามารถจะทดสอบได้ด้วย access อันนี้ เพราะฉะนั้น access แอสเซสที่เราพัฒนามานี้ก็จะมีประโยชน์ในอีกหลาย ๆ อย่างแล้วก็แอสเซสที่เราพัฒนานี้ค่อนข้างคลีนมาก คือในคนที่ไม่ได้ติดเชิื้อ เราทดสอบแล้วก็เรียกว่าแทบจะไม่มี backgound เลยaccess นี้เป็น access ที่เรามั่นใจว่าจะเอามาใช้ต่อได้ค่ะ อีกอันหนึ่งซึ่งเป็นงานที่เมื่อสักครู่พูดถึงกลุ่มสตาร์อัพ เพราะฉะนั้นพอกลุ่มนี้ตั้งใจพัฒนาชุดตรวจ การพัฒนาชุดตรวจใด ๆ มีความจำเป็นที่จะต้องมีส่ิงที่เรียกว่า positive cotrolเพราะฉะนั้นพอเราเพาะเชื้อได้เราจะมี RNA ของไวรัสได้โดยไม่จำกัด เพราะฉะนั้นนักวิจัยเหล่านี้ก็สามารถเริ่มพัฒนาแล้วก็ตรวจเช็กว่าชุดที่เขาพัฒนาแล้วดีหรือไม่ดี ได้อย่างรวดเร็ว เพราะฉะนั้นทีมนี้เป็นทีมแรก ๆ เลยที่ผลิตชุดตรวจได้นะคะ แล้วก็น่าสนใจมาก คือเขาสามารถทำไปจนเสร็จออกมาเป็นคิดพร้อมขายนะคะ ซึ่งตอนนี้อยู่ในระหว่างขึ้นทะเบียน อย. ในเวลาแค่ 3 เดือนเอง เพราะฉะนั้นก็เป็นสิ่งที่น่าภาคภูมิใจ ที่ในเมืองไทยเราจะไม่ได้เป็นผู้ซื้ออีกต่อไป ในอนาคตเรามีโอกาสสูงมาก ที่เราจะเป็นผู้ผลิต แล้วก็อาจจะขายได้ด้วย เราก็มีอนาคตที่จะลง ชุดวิจัยนี้ก็ได้เอาไปใช้ผ่านกรมวิทยาศาสตร์ ผ่านโรงพยาบาลรามาธิบดี ขณะนี้ก็ยังใช้อยู่ ก็มีนักวิจัยหลัก ๆ 3 ท่าน นะคะ คือ ดอกเตอร์เติมศักดิ์ ดอกเตอร์สมชาย แล้วก็คุณกวิน ซึ่งเป็น StartUp ซึ่งเป็นนักเรียนปริญญาเอกของภาควิชาแมททีเรียล ไซน์ด้วยเมื่อสักครู่พูดถึงแล้วเรื่องยา เรื่องยาเราทำอย่างไร เนื่องจากว่าที่ lab ที่ เพาะเชื้อไวรัส แต่เรามีศูนย์ความเป็นเลิศ เรื่องยาอยู่ที่คณะวิทยาศาสตร์ เพราะฉะนั้นพอเกิดเหตุการณ์ขึ้น เราก็คุยกันเลย่วาน่าสนใจที่เราจะต้องหายาแล้วล่ะ ทีนี้เราเลือกจะเอายาตัวไหนมาเทสต์ เขามียาอยู่ในคลัง 6,000 ตัว แต่จริง ๆ เรารู้อยู่แล้วว่าจีนมียามีมาก่อนเรา เพราะฉะนั้นยาที่เป็น FDA approve ยาที่มีมาก่อนที่ใช้กันอยู่แล้วที่ใช้ test นี้ ก็ test ไปแล้ว เพราะฉะนั้นถามว่าถ้าเราจะเทสต์อะไรที่แตกต่างเราก็เลยมองหาสมุนไพร ใน ECDD ศูนย์เป็นเลิศทางยา เขามียาสมุนไพรอยู่ในคลังจำนวนมากจำนวนหนึ่ง เราก็เลือกมาทั้งหมด 100 กว่าตัว โดยเลือกสมุนไพรที่หาง่าย ที่ใช้กันอยู่แล้ว เพื่อว่าถ้าได้ผลเราก็จะผลิต หรือว่าทำต่อได้ง่าย แล้วก็โชคดีมากว่าในตัวที่เราเทสมีอยู่ตั้ง 5-6 ตัว ที่สามารถจะบล็อกได้ ไวรัสได้นะคะ ในตัวนี้บางคนอาจจะเคยได้ข่าวแล้ว จากของกรมวิทยาศาสตร์ เช่น ฟ้าทลายโจร มีขิง ซึ่งก็ได้ผลพอสมควร แต่ตัวที่ดีที่สุดที่เรา test ก็คือกระชายขาว กระชายแก่ที่เราใช้กันอยู่ทำให้เราก็สงสัยว่าฤทธิ์ของกระชายมาจากอะไรนะคะ บังเอิญกระชายเป็นในกลุ่มนักวิจัยที่คณะวิทยาศาสตร์ มีนักวิจัยคนอื่นศึกษาอยู่แล้ว พบว่ามีสารบริสุทธิ์อยู่ 3 ตัวซึ่งเป็นตัวหลัก เราก็เลือกทั้ง 3 ตัวมาเทสต์เราพบว่า 2 ตัวเลยที่ได้ผลดี แล้วก็จะเห็นว่าสามารถบล็อกไวรัสได้ด้วยจำนวนยาต่ำ เป็นหลักนาโนลา เพราะฉะนั้นจึงน่าสนใจมากว่าออกฤทธิ์อย่างไร ถ้าเราเอาไปทดสอบในสัตว์มันสามารถรักษาสัตว์ได้ไหมที่ติดเชื้อCOVID-19 เราก็มีแผนที่จะขึ้นไปทดลองในคน ซึ่งเรารู้ว่าสารในกระจายนี้ปลอดภัยมาก จากประสบการณ์ที่ผ่านมา จากข้อมูล litsterature review ต่าง ๆ เพราะฉะนั้นก็เป็นตัวที่น่าจะเป็นความหวัง แต่ว่าคงใช้เวลาอีกสักพักหนึ่งในสัตว์ การทดลองในคน รวมถึงพยายามมองหา อีกอันหนึ่งก็คือเรื่องของวัคซีน ในโลกนี้มีวัคซีนอยู่เป็น 100 กว่า version แต่จริง ๆ แล้วมีมากกว่านั้นที่แอบ ๆ ซ่อน ๆ ทำกันอยก็มีหลายเจ้ามากที่สุดวัคซีน ซึ่งตัวเองก็เป็นกำลังทุกเจ้า ซึ่งบางเจ้าเราก็เทสแล้วก็ทุกคนนี้พยายามเร่งมือทำ แล้วบางส่วนเราก็ test ให้อย่างที่ว่า วัคซีนที่กลุ่มคณะวิทยาศาสตร์ที่เราทำ มีอาจารย์ที่เชียวชาญเรื่อง RNA ไบโอเคมโดยการสนับสนุนของอาจารย์สุรเดช ซึ่งแบบว่าเป็นผผู้สนับสนุนอย่างมาก เราก็มีแผนว่าเราจะลองทดสอบสร้าง RNA วัคซีนของเราเองคือทั้งหมดผลิตไทยดูว่าเราจะสามารถสร้าง ทดสอบ capacityของเรานะคะ ว่าเราสามารถทำไปได้ไกลถึงไหน ตอนนี้ก็อยู่ในขั้นที่ว่าใกล้จะลงสัตว์ทดลองแล้ว อีกอาทิตย์ 2 อาทิตย์ สุดท้ายนะคะ อย่างที่เราบอกว่าเรามีผู้เชี่ยวชาญเรื่องรหัสพันธุกรรม ไวรัสเปลี่ยนตลอด แต่ว่าต้องมีคนบางคนที่ไปนั่งมองมันว่าเปลี่ยนแบบไหนอย่างไร เปลี่ยนอย่างไรนี้ ยังไม่พอนะคะ แค่รหัสพันธุกรรมยังไม่พอ เราต้องใช้ผู้เชี่ยวชาญดูเกี่ยวกับเรื่องโปรตีนดูโครงสร้าง 3 มิติพันธุกรรมมีผลกับโครงสร้างโปรตีนไหม ถ้ามีก็จะน่าสนใจ มีน่าจะเป็นอย่างไร เพราะฉะนั้นเราต้องไปเทสต่อในห้องทดลองว่าการเปลี่ยนของไวรัสพวกนั้นมีผลกับการตอบสนองต่อวัคซีนไหม มีผลกับความรุนแรงของโรคไหม เรากำลังทำอยู่นะคะ สุดท้ายก็ต้องขอบคุณทุกคนคงไม่ได้หมด แต่คนที่คิดว่าสำคัญมาก ๆ กับ project ทั้งหมด คือ คุณสุวิมล ที่ตั้งแต่ปลายเดือนมกราคม ก็คือกลับบ้านแบบเคอร์ฟิวทุกวันนะคะ มีลูกเล็ก 2 คนแบบนี้เรามั่นใจว่าห้อง labเราปลอดกัย ขอบคุณคุณวิมลด้วยที่ยอมอนุญาตให้คุณวิมลมาทำแล็บขนาดนี้ มาหลายเดือนแล้ว รวมทั้งคุณตาคุณยายที่ช่วยดูแลหลาน ๆ ด้วย ทีมของเราเราถ่ายรูปมาไม่ได้หมดนะคะ แต่จะเห็นว่าทีมเรารวม ๆ กันอาจจะถึง 40 คนนะคะ สุดท้ายก็จะขอขอบคุณอาจารย์ที่เคยเป็นแรงบันดาลใจแล้วกันนะคะ อาจารย์พิไลพรรณ สุวัฒนะ ซึ่งอาจารย์อายุ 70 แล้ว ปัจจุบันอาจารย์ก็ยังทำงานวิจัยอย่างเข้มแข็งอยู่ รวมทั้งโควิดด้วยนะคะ อาจารย์ประเสริฐ เอื้อวรากุล ซึ่งเป็นกัลยานมิตร ได้พูดคุยเกี่ยวกับเรื่องโรคอะไรกันเสมอนะคะ อาจารย์ประสิทธิ์ อาจารย์ปิยมิตร อาจารย์คณบดีคณะแพทยศาสตร์ ซึ่งsupport เสมอ ไม่ว่าเรื่องใด ๆ โดยเฉพาะเรื่องเงิน บอกว่าไม่ต้องเป็นห่วง ไม่ได้ทุนที่ไหนที่คณะแพทย์ยินดีสนับสนุน อันนี้ก็จะทำให้เราทำงานโดยไม่มีความกังวลมาก สุดท้ายก็เป็นอาจารย์สมนึกคนสุดท้ายนะคะ เป็นพ่องานในการดูแลคนไข้โควิดซึ่งเป็นด่านหน้าที่สำคัญมากคิดว่าก็ต้องขอบคุณบุคลากรทางการแพทย์ทั้งหมดนะคะ ที่ช่วยดูแลคนไข้อย่างดี ทำให้เรามีอัตรารอดสูง เราประสบความสำเร็จ ทั้งหมดนี้ก็อยากจะบอกว่านอกจากงานเบื้องหน้าแล้วพวกเรางานเบื้องหลังก็ทำอะไรกันอยู่ ขอบคุณที่ให้โอกาสเรามาเล่า เราก็คิดว่าพวกเรามีประโยชน์มากกว่าอยู่บ้าน ช่วยชาติ เรามาทำแล็บช่วยชาติ ขอบคุณค่ะ</w:t>
      </w:r>
    </w:p>
    <w:p>
      <w:pPr>
        <w:pStyle w:val="BodyText"/>
      </w:pPr>
      <w:r>
        <w:t xml:space="preserve">(คุณปีติภัทร) ขอบคุณครับขอเสียงปรบมือให้กับอาจารย์อรุณีนะครับ ถือว่าเป็นภารกิจที่ยิ่งใหญ่มาก ๆ เลย ขออนุญาตถามสั้น ๆ ครับ ว่าอาจารย์คาดหวังว่างานวิจัยนี้สามารถประยุกต์ใช้กับเหตุการโรคระบาดในอนาคตได้อย่างไรครับ</w:t>
      </w:r>
    </w:p>
    <w:p>
      <w:pPr>
        <w:pStyle w:val="BodyText"/>
      </w:pPr>
      <w:r>
        <w:t xml:space="preserve">(รศ.พญ.อรุณี) ได้แน่นอนค่ะ คือ อันนี้ทำให้ว่าเราสามารถ เราได้เชื้อมา เราสามารถจะเพาะเชื้ออะไรทั้งหมด แล้วก็ setup แอสเซสเพราะฉะนั้นถ้าเรามีห้องแล็บเราดูแลอย่างดีและพร้อมทำงาน เรามีนักวิจัยที่สามารถมารวมทีมกันได้หลากหลายสาขา เชี่ยวชาญกันคนละอย่าง แต่เวลาเรามาดิสคัสกันนี้ เราเริ่มงานได้เร็ว ครั้งนี้ตัวเองเราจะสามารถสกรีน 120 สาร แล้วได้สารออกมาภายในเวลาแค่ 2 เดือน แล้วตีพิมพ์ด้วยนะ คือทั้งหมดเลยนะคะ ชุดคิดทั้งหมด เขาก็สามารถทำจนเอาออกไปใช้อะไรนี้ก็ 3 เดือน เพราะฉะนั้นเรามีศักยภาพมากกว่าที่เราคิด เพราะฉะนั้นตัวเองคิดว่าต่อไปนี้เมืองไทยควรจะมองเห็นตัวเองเป็นผู้ผลิตองค์ความรู้ เป็นผู้ผลิตเทคโนโลยี เราต้องก้าวข้ามผ่านความรู้สึกที่เราทำไม่ได้ไป ในความคิดเห็นส่วนตัว เพราะฉะนั้นในความคิดเห็นส่วนตัวคิดว่าเราทำได้ดีกว่านี้แน่นอนค่ะ</w:t>
      </w:r>
    </w:p>
    <w:p>
      <w:pPr>
        <w:pStyle w:val="BodyText"/>
      </w:pPr>
      <w:r>
        <w:t xml:space="preserve">(คุณปีติภัทร) คนไทยไม่แพ้ชาติใดในโลกแน่นอน ก็ต้องขอแสดงความยินดีอีกครั้ง แล้วก็หวังว่าผล lab ในคืนนี้เป็นไปตามที่อาจารย์ต้องการ เป็นอีก ๑ ครั้งครับ ขอบพระคุณครับอาจารย์ เป็นอย่างไรกันบ้างครับทุกท่าน ฟังดูแล้วมีความหวังกันขึ้นมาเลยนะครับ โครงการดี ๆ นี่คือภารกิจที่ยิ่งใหญ่มาก ๆ นักวิจัยสตรีทั้ง 3 ท่าน ฟังจากท่านแรกเป็นที่เรียบร้อยแล้วมาต่อกันที่ท่านต่อไปเลยครับ ซึ่งตอนนี้ก็อยู่กับผมแล้ว ดอกเตอร์ศูนย์วิจัยเทคโนโลยีสิ่งอำนวยความสะดวกและเครื่องมือแพทย์ สำนักงานพัฒนาวิทยาศาสตร์และเทคโนโลยีแห่งชาติ วิทยาศาสตร์และเทคโนโลยีแห่งชาติ ที่จะมานำเสนอการเตรียมและทดสอบคุณสมบัติของวัสดุไฮดอกเซีอับพาไทด์สวัสดีอาจารย์ครับ</w:t>
      </w:r>
    </w:p>
    <w:p>
      <w:pPr>
        <w:pStyle w:val="BodyText"/>
      </w:pPr>
      <w:r>
        <w:t xml:space="preserve">(ดร.นฤภร) สวัสดีค่ะ</w:t>
      </w:r>
    </w:p>
    <w:p>
      <w:pPr>
        <w:pStyle w:val="BodyText"/>
      </w:pPr>
      <w:r>
        <w:t xml:space="preserve">(คุณปีติภัทร) เรียนเชิญเลยครับอาจารย์ครับ // ก่อนอื่นทุกท่านนะคะ ก่อนอื่นก็ต้องขอขอบคุณทางลอรีอัลประเทศไทย แล้วก็คณะกรรมการทุกท่านที่ให้เกียรติคัดเลือกผลงานนี้มาเป็นผลงานเด่นที่คาดว่าจะมีประโยชน์สำหรับประเทศต่อไปค่ะ ก็อยากจะขอเล่าถึงแรงบันดาลใจก่อนว่าที่มาของโครงการนี้หรือผลงานนี้มาอย่างไรนะคะเราเริ่มโครงการนี้กันมาตั้งแต่มีการแพร่ระบาดของตัวไข้หวัดใหญ่ 2009 ตามที่อาจารย์อรุณีได้โชว์ไปในสไลด์นะคะ ด้วยความที่เป็นคุณแม่ ลูกอายุประมาณขวบกว่า ๆ อยู่เนสเซอรี่ก็ติดไข้หวัดใหญ่สายพันธุ์ 2009ตัวนี้มา แล้วก็มาติดคนในครอบครัว เพราะว่าลูกยังเล็ก ด้วยความรู้ความสามารถของเรา เราไม่สามารถผลิตวัคซีน ได้แน่ ๆ เพราะเรามาในสายของวัสดุศาสตร์ แล้วเราจะทำอย่างไรดี สิ่งหนึ่งที่คิดได้ก็คือการป้องกันเราก็นึกถึงตัวหน้ากากอนามัย แต่จะทำอย่างไรให้หน้ากากอนามัยสามารถที่จะป้องกันตัวไวรัสได้ เพราะว่าเท่าที่เราทราบกัน หน้ากากอนามัยไม่ได้สามารถป้องกันไวรัสได้ 100% ใช่ไหมคะ ด้วยความรู้ของวัสดุศาสตร์นี้เราก็เลยนำเอาตัววัสดุคอมพาซิท จากหัวข้อเรื่องเลยค่ะ ที่บอกว่า hydroxyapatite/titania ทำไมต้องเป็น 2 ตัวนี้ ด้วยความที่ ไฮดรอกซีอะพาไทต์นี้เป็นวัสดุใกล้เคียงกับกระดูกกระดูกของคนเราก็คือแคลเซียมและฟอสฟอรัสแต่นอกจากที่เขาจะเป็นวัสดุทีี่ทดแทนกระดูกได้แล้ว ยังมีคุณสมบัติอีกอย่างหนึ่ง ก็คือ หรือไฟฟ้าสถิตย์ ตัวของวัสดุจะเป็นตัวประจุ แล้วก็เป็นที่ทราบกันดีว่าตัวไวรัสแบคทีเรียหรือจุลินทรีย์เขาก็มีปะจุเช่นกัน ที่มีความแตกต่างมาเจอกันก็จะดูดเข้าหากัน แต่ในมุมของนักวัสดุศาสตร์แล้วนี่ แค่การดักจับตัวฝุ่น ไวรัส หรือแบคทีเรียอาจจะไม่เพียงพอ เรามองว่าคุณสมบัติของตัววัสดุอีกชนิดหนึ่งก็คือไทเทเนียมไดออกไซด์ที่เป็นตัวเร่งปฏิกิริยาทางแสง ซึ่งเขาจะถูกกระตุ้นเมื่อโดนแสง UV ก็เมื่อเขาโดนกระตุ้นด้วยแสง UV แล้ว เขาก็จะทำหน้าที่ในการย่อยสลายตัวไวรัสและแบคทีเรียหรือฝุ่นออกมาในรูปของอนุมูลอิสระ ทีนี้ปริมาณของไวรัสแบคทีเรียก็จะลดลง หลังจากที่เราได้ idea นี้แล้วก็ต้องมีการทดสอบคุณสมบัติ โดยเฉพาะตัวเป็นเร่งปฏิกิริยาทางแสงนะคะซึ่งเราพบว่าจากไอเดียที่เราคิด เราสามารถพิสุูจน์และผลการทดสอบออกมาเป็นอย่างนั้นจริง ๆ ตัวสารเองเรายังได้มีการทดสอบการย่อยสลายตัวไวรัส การย่อยสลายตัวไวรัส โดยเฉพาะตัว H1N1 ว่าสารคอมพอสิทตัวนี้มีประสิทธิภาพในการที่จะลดตัวจำนวนของ เราก็ได้ร่วมกับทางอาจารย์เวชศาสตร์เขตร้อนจนได้มีการตีพิมพ์เผยแพร่ผลงานนี้ในระดับนานาชาติไป ทีนี้ต่อไปเราจะเข้ามาใกล้ตัวหน้ากากอนามัยมากขึ้น ใน step ต่อไปเราก็นำสารตัวนี้ไปเคลือบลงบนผ้านอลวูเมนก็ต้องใช้องค์ความรู้ของนักวิจัยที่มีความรู้ทางด้านสิ่งทอทางด้านสิ่งทอเข้ามาช่วย เราจะเคลือบมันอย่างไร ด้วยวิธีการแบบไหน ที่เมื่อต่อไปเราสามารถขยับจาก lab scale ขึ้นเป็นอุตสาหกรรมได้หลังจากที่เรามีการศึกษาในห้องแล็บแล้ว เราก็ไปทดลองทำจริง ๆ ที่โรงงานเลย จากภาพก็จะเห็นว่าเป็นภาพออกมาเป็นม้วนใหญ่ ๆ เลยค่ะ พร้อมที่จะสามารถนำไปผลิต เป็นหน้ากากอนามัย แต่ก่อนที่เราจะนำไปทดสอบหน้ากากอนามัยเราก็ต้องมีการทดสอบตัวแผ่นกรองก่อนว่าคุณสมบัติของมันยังเหมือนกับคุณสมบัติของตัววัสดุคอมพาซิทตั้งแต่ตั้งต้นหรือเปล่าซึ่งเราพบว่าคุณสมบัติในการที่จะลดปริมาณของตัวแบคทีเรียนี้ เราสามารถที่จะลดปริมาณแบคทีเรียลงได้ หลังจากนั้นก็พัฒนามาเป็นตัวหน้ากากอนามัยใน step ถัดไป ซึ่งก่อนหน้านี้ได้อธิบายให้ฟังแล้วนะคะว่ามีความแตกต่างอย่างไร หน้ากากอนามัยทั่วไป ประกอบไปด้วย ผ้า 3 ชั้น ชั้นที่ 1 เป็นชั้นนอกสุด จะเป็นผ้าสปันบอนด์ ซึ่งมีคุณสมบัติกันน้ำ ไม่ให้เมื่อโดนสารละลายต่าง ๆ เข้ามาภายในตัวผู้สวมใส่ ชั้นที่ 2 ของหน้ากากอนามัยทั่วไป จะเป็นผ้าเมลซึ่งตอนนี้ที่เรารู้ว่าหน้ากากอนามัยราคาแพง เพราะว่าเราขาดผ้าชนิดนี้ ผ้าชนิดนี้ไม่สามารถผลิตได้ในเมืองไทย เรานำเข้าผ้าชนิดนี้จากต่างประเทศ ส่วนผ้าในชั้นถัดไปคือผ้าสปันปอนด์ ซึ่งสามารถผลิตได้ในประเทศไทยนะคะ โดยผ้าในชั้นนี้จะมีคุณสมบัติที่จะดูดซับเหงื่อต่าง ๆ เมื่อผู้สวมใส่ ใส่แล้วมีเหงื่อออกมาใช่ไหมคะ หน้ากากอนามัยที่เราพัฒนาขึ้น เรามีแผ่นกรองเพิ่มขึ้นมาเป็น layer ที่อยู่ระหว่างชั้นนอกสุดตัวนี้นะคะ ซึ่งเส้นใยของตัวผ้าที่เราพัฒนาขึ้นมานี้ก็จะเป็นเส้นใยที่มีองค์ประกอบเป็นเส้นใยธรรมชาติเพื่อให้เป็นมิตรกับสิ่งแวดล้อมมากขึ้น เพราะเราทราบว่าเมื่อเราใช้หน้ากากอนามัยแล้วทิ้ง ปริมาณมากขึ้น ๆ แล้วจะกำจัดอย่างไร ถ้าเราสามารถใช้เส้นใยที่เป็นธรรมชาติได้ ก็จะช่วยทำให้เรื่องของการย่อยสลายเป็นไปได้ง่ายกว่าการใช้เส้นใยที่เป็นใยสังเคราะห์ หลังจากนั้นเพื่อเป็นการพรู๊ฟว่าหน้ากากอนามัยที่เราผลิตขึ้นมามีคุณสมบัติตามที่เราต้องการแล้ว เราต้องส่งไปทดสอบในห้องปฏิบัติการที่ได้มาตรฐาน แต่เป็นที่น่าเสียดายที่ประเทศไทย ไม่ได้มีห้องที่ได้มาตรฐานสำหรับการทดสอบประสิทธิภาพในการกรองฝุ่น PM.2.5 แล้วก็การกรองไวรัสเราต้องส่งออกไปยังต่างประเทศ ซึ่งก็เสียค่าใช้จ่ายจำนวนมาก แต่ก็ต้องขอขอบคุณทางผู้บริหารของ สวทช. ที่สนับสนุนให้เราได้ดำเนินโครงการนี้จนสำเร็จลุล่วง ซึ่งเราพบว่าเมื่อเราส่งตัวอย่างไปทดสอบที่แล็บของเนลซัน ที่สหรัฐอเมริกาประสิทธิภาพในการกรองไวรัสของเรากรองได้ถึง 99 เปอร์เซ็นต์ ในขณะเดียวกันเราก็ส่งหน้ากากของเราไปทดสอบที่สิงคโปร์ โดยบริษัททูซุส เป็นแล็บที่ได้มาตรฐาน อีกเช่นกัน เราพบว่าเราสามารถกรองตัว PM 2.5 ได้ถึง 99% ซึ่งเป็นการแสดงให้เห็นถึงความมั่นใจว่าหน้ากากอนามัยตัวนี้จะป้องกันผู้สวมใส่ได้อย่างเต็มที่ ในช่วงปลายปีที่แล้วจนถึงต้นปีที่ผ่านมา เราเลยได้ผลิตหน้ากากอนามัย ตัวนี้ออกมา แล้วก็แจกจ่ายไปยังหน่วยงานต่าง ๆ ประชาชนที่ได้รับผลกระทบจาก PM2.5 จนข้ามเขตมาจนถึงการแพร่กระจายของเชิ้อไวรัสโควิด-19 ตัวนี้ เราก็เลยได้มีโอกาสที่จะช่วยเหลือทางบุคลากรทางการแพทย์ แต่เนื่องจากว่าหลังจากมีการแพร่กระจายของเชื้อไวรัส โควิด-19 แล้วหน้ากากอนามัยในประเทศไทยถูกกำหนดให้เป็นสินค้าควบคุม เพราะฉะนั้นทางทีมวิจัยเองไม่สามารถที่จะผลิตหน้ากากอนามัยออกมาให้ประชาชนได้ลองใช้ หรือให้บุคลากรทางการแพทย์ได้ อย่างง่าย เพราะฉะนั้นเราก็เลยมีการทำหนังสือเข้าไปที่กรมการค้าภายใน จะเห็นว่าTimeline เราเริ่มทำงานตั้งแต่ปลายปีที่แล้วกันมาตั้งแต่ปลายปีที่แล้วขออนุญาตกันมาซึ่งเราได้นำเรื่องเข้าไปในกรรมการเฉพาะกิจ เกี่ยวกับการบริหารจัดการพัสดุสำหรับการป้องกัน ควบคุม หรือรักษาโรคติดเชื้อ COVID-19 ซึ่งเข้าไปในคณะกรรมการเมื่อวันที่ 15 พฤษภาคม แล้วเราก็ได้รับการอนุญาตให้ผลิตหน้ากากอนามัย แต่ว่าไม่จบแค่นั้นนะคะ ทางโรงงานที่เราได้ติดต่อกับเขาไว้ เขาต้องทำหนังสือกลับเข้าไปที่คณะกรรมการ หรือตัวกรมการค้าภายใน เพื่อที่จะอนุญาตให้เขาออกของด้วย เพราะไม่อย่างนั้นหน้ากากอนามัยอาจจะไม่ถึงบุคลากรทางการแพทย์ตามที่เราคาดหวังเอาไว้อันนี้ก็จะเป็นโปรเกรสของงานเรา แล้วก็คาดว่าการขออนุญาตเพื่อที่จะออกสินค้าอันนี้น่าจะเสร็จสิ้น ภายในเดือนมิถุนายน แล้วก็ดำเนินการผลิตหน้ากากอนามัยได้เพื่อส่งไปต่อที่บุคลากรทางการแพทย์ค่ะ สำหรับงานในอนาคตต่อไปจากที่นักข่าว พี่ ๆ นักข่าวหลายท่านสัมภาษณ์เมื่อสักครู่นี้ ถามว่าแล้วจะมีการผลิตจริง ๆ ไหม บอกได้เลยค่ะว่า บอกได้เลยค่ะ ว่าจะมีการผลิตจริง ๆ เราได้คุยกับบริษัทเอกชน อย่างน้อย 2 - 3แห่งตอนนี้ที่กำลังสนใจแล้วก็ผลิตหน้ากากอนามัย แล้ววันนี้ก็ได้นำตัวอย่างของหน้ากากอนามัยที่เราผลิตแล้ว แจกให้กับผู้ที่เข้ามาร่วมงานแถลงข่าว วันนี้ด้วย เดี๋ยวทางทีมงาน PR ของ สวทช. ก็จะแจกหน้ากากอนามัยตัวที่เราเรียกว่า ซึ่งเป็นรูปร่างแบบเป็นสามมิติ เพื่อป้องกันให้ปกปิดใบหน้าของเราได้เต็มที่ป้องกันได้เต็มที่ค่ะ ต้องขอขอบคุณทางทีมงาน ทางทีมงาน ทีมวิจัยทุกท่าน ทีมผู้บริหารที่ให้การสนับสนุนผลงานนี้มาตลอดระยะเวลาที่ดำเนินโครงการค่ะ ต้องขอขอบพระคุณมากค่ะ</w:t>
      </w:r>
    </w:p>
    <w:p>
      <w:pPr>
        <w:pStyle w:val="BodyText"/>
      </w:pPr>
      <w:r>
        <w:t xml:space="preserve">(คุณปีติภัทร) ของเสียงปรบมือให้กับ</w:t>
      </w:r>
    </w:p>
    <w:p>
      <w:pPr>
        <w:pStyle w:val="BodyText"/>
      </w:pPr>
      <w:r>
        <w:t xml:space="preserve">(ดร.นฤภร) แจกให้กับผู้ที่มาร่วมงานด้วย ไม่แน่ใจว่ามีแจกให้กับผู้ที่ดำเนินรายการด้วยนะครับ สัก 1 ชิ้น ขอบพระคุณครับ ขออนุญาตเรียนถามว่าโครงการนี้ของอาจารย์ไม่แน่ใจว่าเน้นให้กับประชาชนกลุ่มไหนเป็นพิเศษไหมครับ และมี plan กระจายให้ทั่วประเทศหรือไม่ครับ</w:t>
      </w:r>
    </w:p>
    <w:p>
      <w:pPr>
        <w:pStyle w:val="BodyText"/>
      </w:pPr>
      <w:r>
        <w:t xml:space="preserve">(ดร.นฤภร) คือเบื้องต้นเราคงมุ่งเน้นไปที่บุคลากรทางการแพทย์ก่อนค่ะ เนื่องจากว่าด้วยคุณสมบัติพิเศษที่สามารถกรองตัวไวรัสได้นะคะ เราก็เลยอยากให้บุคลากรทางการแพทย์เป็นกลุ่มแรก ๆ ที่จะได้ใช้แล้วก็ถ้าหลังจากนั้นเป็นบุคลากรหรือเป็นบุคคลทั่วไปค่ะ</w:t>
      </w:r>
    </w:p>
    <w:p>
      <w:pPr>
        <w:pStyle w:val="BodyText"/>
      </w:pPr>
      <w:r>
        <w:t xml:space="preserve">(คุณปีติภัทร) เป็นกำลังใจให้ แล้วก็ของแสดงความยินดีและเป็นกำลังใจให้นะครับ ต้องขอแสดงความยินดีอีกครั้งด้วยครับ อาจารย์อีก 1 รอบ ขอบพระคุณครับ นี่แหละครับกับนักวิจัยสตรีท่านที่ 2 ในโครงการนี้นั่นเอง เดินทางมาถึงท่านสุดท้าย แล้วนะครับ ผมได้รับเกียรติจาก</w:t>
      </w:r>
    </w:p>
    <w:p>
      <w:pPr>
        <w:pStyle w:val="BodyText"/>
      </w:pPr>
      <w:r>
        <w:t xml:space="preserve">(ดร.อนันต์ลดา) จากศูนย์วิจัยเทคโนโลยีอำนวยความสะดวกและเครื่องมือแพทย์ สำนักงานพัฒนาวิทยาศาสตร์และเทคโนโลยีแห่งชาติ ที่จะมาพูดคุยและนำเสนอระบบติดตามต่อโรคติดเชื้อโควิด-19 หรือ DDC แคร์นั้นเอง</w:t>
      </w:r>
    </w:p>
    <w:p>
      <w:pPr>
        <w:pStyle w:val="BodyText"/>
      </w:pPr>
      <w:r>
        <w:t xml:space="preserve">(ดร.อนันต์ลดา) สวัสดีค่ะ</w:t>
      </w:r>
    </w:p>
    <w:p>
      <w:pPr>
        <w:pStyle w:val="BodyText"/>
      </w:pPr>
      <w:r>
        <w:t xml:space="preserve">(ดร.อนันต์ลดา) สวัสดีท่านผู้มีเกียรติทุกท่านนะคะ ก่อนอื่นก็ต้องขอขอบพระคุณทาง ลอรีอัล และทางคณะกรรมการที่เห็นความสำคัญของงานวิจัยชิ้นนี้นะคะ แล้วก็อยากจะขอบคุณทีมงานเบื้องหลังทุกท่าน ระบบเป็นความพิเศษก็คือเราใช้ในการพัฒนาสั้นมากนะคะ เป็นงานวิจัยที่ทำออกมาได้ไม่ถึงเดือน เดี๋ยวจะเล่ารายละเอียดและที่มาของงานวิจัยนี้ให้ฟังนะคะ ก่อนอื่นอยากจะขอขอบคุณทีมงานหลายชีวิตที่ร่วมกันทำงานหามรุ่งหามค่ำจนงานชิ้นนี้ออกมาจนประสบความสำเร็จออกมา อยากเอ่ยชื่อ ๒ ท่าน ที่มีส่วนร่วมเป็นนักวิจัยหลักที่อยู่ในทีมวิจัยนะคะ ท่านแรกก็คือดอกเตอร์ณัฐนันท์ ที่ร่วมทำงานมาด้วยกันตลอด แล้วอีกท่านหนึ่งเป็นนักวิจัยจากศูนย์วิจัยเทคโนโลยีฯ และคอมพิวเตอร์แห่งชาติ ซึ่งอันนี้เป็นงานที่ทำงานร่วมกันระหว่าง 2 ศูนย์วิจัย ดอกเตอร์นัยนา ที่ร่วมพัฒนาระบบนี้ด้วยนะคะ ทีนี้ก่อนอื่นเลย เล่าถึงชื่อ DDC-Care เป็นตัวย่อของกรมควบคุมโรคนะคะ ก็คือเราหวังว่าระบบนี้หลังจากจบโควิดไปแล้วจะยังมีประโยชน์สำหรับในการติดตามแล้วก็ควบคุมโรคติดเชื้ออื่น ๆ เราเลยตั้งชื่อว่า ว่าเป็น DDC-Care เพื่อที่จะให้กรมควบคุมโรคสามารถใช้ระบบนี้ไปประยุกต์ใช้งานได้ต่อไปในอนาคตถ้าเกิดโรคระบาดต่อไปในอนาคตเกิดขึ้นมาอีก ทีนี้มาดูที่ความเป็นมาของโจทย์วิจัย ย้อนกลับมาตอนช่วงย้อนกลับไปเมื่อช่วงต้นเดือนมีนาคม ที่ว่าจะเป็นช่วงที่ถ้ายังพอจำกันได้ จะเป็นช่วงที่เริ่มระบาดของโรคโควิด-19 จะมีในประเทศรอบ ๆ ตัวเราในเอเชีย ทั้งเกาหลี ญี่ปุ่น หรือสิงคโปร์ แล้วก็จะมีคนที่เดินทางกลับมา ซึ่งเราพูดว่าถ้าเดินทางกลับมาจากประเทศเสี่ยง ควรกักตัวอยู่บ้านเป็นระยะเวลา 14 วัน ซึ่งก็เป็นระยะเวลาของการฟักตัวของโรค ทีนี้ก็จะมีคำถามว่าแล้วเราจะทราบได้อย่างไรว่าคนกลุ่มนี้เขากักตัวอยู่ที่บ้านจริง ถ้าไม่ได้อย่างมีข่าวว่ามีคนแอบไปทานหมูกะทะคือถ้าเกิดขึ้นอย่างนั้นจะมีความเสี่ยงที่เชื้อก็จะกระจายไป ก็เป็นที่มาของโจทย์ที่จะพัฒนาระบบที่ชื่อว่า DDC-Care ขึ้นมานะคะ อันนี้ก็คือเน้นว่าจะเป็นการอำนวยความสะดวกให้เจ้าหน้าที่ที่ติดตามกลุ่มเสี่ยงกลุ่มนี้ คุณต้องกักตัวนะ กักตัวอยู่จริงหรือเปล่า แล้วสุขภาพเป็นอย่างไร สุขภาพดีไหม ยัง ok ปกติดีไหม หรือว่าเข้าข่ายมีความเสี่ยงที่ว่าน่าจะต้องมาหาคุณหมอเพื่อจะตรวจเชื้อว่ามีเชื้อไวรัสหรือไม่ อันนี้ก็เป็นความเป็นมาที่เราเริ่มต้นขึ้นม พัฒนาขึ้นมา ตอนนั้นคือตอนที่ได้โจทย์นี้มาเราก็คิดกันอยู่เยอะเหมือนกัน ว่าจะเอาเทคโนโลยี ที่มีอยู่มาพัฒนา เอามาใช้ร่วมกันได้อย่างไรนะคะ เรื่องระบบการติดตามตัวนี้ก็มีเทคโนโลยีที่ใช้ได้หลากหลาย แต่ว่าด้วยเวลาที่จำกัด และโจทย์ที่เราก็เลยบอก เราเอาส่ิงที่เราทำที่เร็วที่สุด เทคโนโลยีติดตามตัวผ่านอุปกรณ์พกพา ก็คือโทรศัพท์ของเรานี่เอง Smart phone เพื่อที่จะให้ลงเพื่อที่จะรายงานผลสุขภาพ แล้วก็ตำแหน่งของผู้ที่ใช้งานมา เดี๋ยวเรามาดูว่าภาพรวมของระบบเป็นอย่างไร ตอนช่วงเดือนมีนาคม เราเริ่มทำอันนี้ตอนต้นเดือนมีนาคม ต้นเดือนมีนาคม ระบบเสร็จประมาณกลางเดือนมีนาคม ก็มีการปรับปรุงก็คือใช้เวลาสั้นมากไม่ถึง 2 อาทิตย์ ก้มีการปรับปรุงขึ้นมาเรื่อย ๆ มีการทดสอบกับกรมควบคุมโรค และมีโจทย์เพ่ิมเข้ามาจนในที่สุดนำไปใช้กับสถาบันบำราศนราดูรเป็นแห่งแรกตอนช่วงปลายเดือนมีนาคม ตอนต้นการใช้งานจะแบ่งเป็น 2 กลุ่ม ก็คือกลุ่มที่เป็นผู้ที่มาตรวจแล้วไม่พบเชื้อที่เราเรียกว่า nagative เจ้าหน้าที่เขาบอกจะให้ลงทะเบียนเป็นการ scan QR code ลง application แล้วกรอกข้อมูลสุขภาพเป็นประจำ ส่วนอีกกลุ่มหนึ่งถ้าตรวจแล้วเจอว่าเป็นบวกกลุ่มนี้ไม่ต้องลงแอปพลิเคชันแล้ว ต้องรักษาตัวนะคะ แต่ว่าเราจะติดตามว่าหากลุ่มผู้ใกล้ชิดก็คือหาการสอบสวนโรค ทีนี้แทนที่เราจะให้กลุ่มเดินทางมาโรงพยาบาล ซึ่งก็จะมีความเสี่ยง เราจะใช้วิธีการส่ง SMS ไป ให้กลุ่มเสี่ยงกลุ่มนี้ลงแอปพลิเคชันเพื่อติดตามตัว คือถ้ามีความเสี่ยงมากจริง ๆ ถึงจะต้องมาโรงพยาบาล แต่ก็มีวิธีการที่ให้เขามาโรงพยาบาลได้โดยไม่กระจายเชื้อให้ผู้อื่น เดี๋ยวจะมีรายละเอียดถัดไปนะคะ ทีนี้ระบบก็จะแบ่งงานเป็น 3 ส่วน อันนี้ก็จะมีความแตกต่าง คือระบบนี้จะแตกต่างจากแอปพลิเคชันภาคประชาชนทั่วไปที่ปัจจุบันเราจะมีไทยชนะ จุดประสงค์ก็จะต่างกันเราจะให้เขาระบุแล้วว่าเขาเป็นกลุ่มเสี่ยง คือ เช่น ก็จะเป็นการเดินทางมาจากต่างประเทศ หรือว่าสัมผัสผู้ที่ติดเชื้อ นะคะ ก็คือเจ้าหน้าที่ระบุตัว ทีนี้วิธีการใช้งานก็จะต้องมีการลงทะเบียนก่อน ถ้าเป็น QR code จะเปลี่ยนตัวเองทุก 30 นาที ก็คือเฉพาะคนที่อยู่หน้า QR นั้นเท่านั้น ถึงจะลงทะเบียนใช้งานได้ หรือกรณี SMS ก็จะต้องมีข้อมูลตรงกับที่เจ้าหน้าที่ให้ไว้ถึงจะใช้งานได้ อันนี้ก็เพื่อช่วยกรองให้เจ้าหน้าที่ได้ข้อมูลของคนที่จำเป็นจะต้องติดตามจริง ๆ วัตถุประสงค์หลักเราต้องการจะลดภาระเจ้าหน้าที่ในการติดตามสุขภาพแล้วก็ตำแหน่งที่อยู่ของคนที่เป็นกลุ่มเสี่ยงนะคะ ซึ่งที่เราใช้งานไปแล้ว เราไปสอบถามเจ้าหน้าที่ เราก็จะพบว่าระบบนี้ช่วยลดเวลาของเจ้าหน้าที่ได้ไป 2 ใน 3 เลยทีเดียว อันนี้ก็เป็นขั้นตอนแรกเป็นการลงทะเบียนใช้งาน อันนี้เป็น application ไม่ได้ทำงานง่าย ๆ นะคะ มีอยู่ ๒ - ๓ ฟังก์ชัน ก็คือปักหมุดว่าบ้านเราอยู่ที่ไหน เราจะกักตัวอยู่ ณ ตำแหน่งนี้ แล้วก็ทุก ๆ วันเข้ามาในแอปพลิเคชันรายงานสุขภาพก็จะเป็นแบบคัดกรองกรมควบคุมโรคว่ามีไข้หรือเปล่า มีอาการทางเดินหายใจหรือเปล่า พอเรากรอกข้อมูลไปเสร็จเรียบร้อย ระบบจะประเมินให้อัตโนมัติว่าเรามีความเสี่ยงที่จะติดเชื้อมากน้อยแค่ไหน แล้วก็จะมีคำแนะนำให้ อันนี้ที่เห็นตัวอย่างเป็นสีแดงก็คือมีการครบ มีไข้ มีไอ เจ็บคอ อะไรอย่างนี้ ระบบก็จะแนะนำว่าควรจะติดต่อเจ้าหน้าที่ โดยจะมีเบอร์โทรศัพท์ติดต่อเจ้าหน้าที่ให้ เป็นเบอร์โรงพยาบาลใกล้บ้าน ของกรมควบคุมโรค นอกจากเราจะติดต่อเจ้าหน้าที่ได้แล้วเจ้าหน้าที่เองก็จะทราบด้วยว่าคนนี้มีอาการที่เข้าข่ายที่น่าจะมาที่โรงพยาบาลแล้ว ที่น่าจะมาที่โรงพยาบาลแล้ว แล้วก็จะทราบตำแหน่งของผู้ใช้อยู่แล้ว ซึ่งอันนี้จะช่วยลดการกระจายเชื้อได้ เพราะว่าทางเจ้าหน้าที่ก็จะสามารถส่งรถพยาบาลไปรับได้ถึงบ้านค่ะ แล้วก็ส่วนสุดท้ายก็เป็นส่วนสำคัญอีกอันหนึ่งอันนี้คนที่เห็นหน้าจอนี้เฉพาะเจ้าหน้าที่ที่มีได้รับสิทธิเข้าถึงข้อมูล เช่น ได้รับอำเภอ หรือระดับจังหวัดที่จะดูข้อมูลสุขภาพของคนกลุ่มเสี่ยงในแต่ละคนได้ ดูภาพรวมตำแหน่ง แล้วก็ดูอย่างที่เห็นรูปทางขวามือนะคะ ที่เป็นวง ๆ ที่เขาอยู่รัศมีรอบพื้นที่บ้าน ถ้ามีการออกนอกพื้นที่ก็จะเห็นเลยว่าอยู่เลยจุดที่กำหนดไป อันนี้จะมี อย่างบางพื้นที่เขาจะส่งคนเข้าไปสอบถามเลยว่าเกิดอะไรขึ้น ทำไมถึงไม่ได้อยู่ในพื้นที่ที่ปักหมุดไว้ว่าเป็นบ้าน ก็อาจจะมีการเตือนให้ว่าถ้าแบบช่วยให้ความร่วมมือในการควบคุมโรคด้วย อันนี้ก็มีการใช้งานจริงก็มีเจ้าหน้าที่ไปเตือนจริง ๆ มาแล้วนะคะ อันนี้เป็นภาพรวมการใช้งานที่ตอนนี้เราพัฒนา ตัวที่เป็นแอปพลิเคชัน ก็มีทั้งระบบ IOS และ Andriod แล้วก็รวมทั้งเครื่องหัวเว่ยที่เราทราบว่ารุ่นใหม่ ๆ อาจจะไม่ได้มี app store มา ตัว DDC Care มีบน App Gellery หัวเหว่ยด้วยค่ะ ก็คือครบถ้วน แล้วก็ปัจจุบันรองรับ 4 ภาษานะคะ มีไทย อังกฤษ จีน พม่า พม่านี้เพิ่มเข้ามาหลังสุด เพราะว่ามีการใช้ที่ด่านชายแดนที่แม่สอดจังหวัดตาก อันนี้ก็ต้องขอบคุณทางทีมในการเรื่องแปลภาษา และตรวจสอบความถูกต้อง จะมีทางผู้เชี่ยวชาญภาษามาช่วยแปล และอย่างที่ได้เรียนไปว่าใช้ที่สถาบันบำราศนราดูรเป็นแหล่งแรกนะคะ ตอนนี้ใช้เกือบ ๆ 5,000 คน แต่ส่วนใหญ่จะครบ 14 วัน อย่างทีทราบว่าการระบาดของโรคของเราเร่ิมน้อยลงมีคนที่ต้องกักตัวอยู่ประมาณ ๔๐๐ - ๕๐๐ คน จริง ๆ ระบบ ออกแบบมาให้รองรับได้เป็นแสนคน อันนี้เป็นข้อมูลใน model ของกรมควบคุมโรคว่าถ้ามีระบาด จริง ๆ เราต้องรองรับข้อมูลกลุ่มเสี่ยงได้เป็นแสนคน เราก็ทดสอบแล้วว่าก็ได้ แต่ก็ดีใจเราไม่ต้องรองรับข้อมูลเยอะถึงขนาดนั้นนะคะ ที่มีการใช้งานอยู่ตอนนี้ มีประมาณ 50 โรงพยาบาล ซึ่งหลัง ๆ ก็จะเป็นการใช้งานที่เป็นด่านภายในประเทศ เหมือนการเดินทางข้ามจังหวัด หรือในสนามบินก็ต้องมีการนำไปใช้จาก 50 โรงพยาบาล ก็จะมีการใช้งาน ที่ไปช่วยสอบอบรมใช้งาน มีทีมงานหลังบ้านอีกส่วนหนึ่ง หลังบ้านอีกส่วนหนึ่งที่คอยตอบคำถามผู้ใช้นะคะ แล้วก็ผู้ใช้ที่เป็นคนใช้งานแอปพลิเคชันเวลาเขาติดปัญหาก็จะมีเจ้าหน้าที่คอยให้คำแนะนำแล้วก็ตอบปัญหาด้วยนะคะ</w:t>
      </w:r>
    </w:p>
    <w:p>
      <w:pPr>
        <w:pStyle w:val="BodyText"/>
      </w:pPr>
      <w:r>
        <w:t xml:space="preserve">(คุณปีติภัทร) ขอเสียงปรบมือให้กับ</w:t>
      </w:r>
    </w:p>
    <w:p>
      <w:pPr>
        <w:pStyle w:val="BodyText"/>
      </w:pPr>
      <w:r>
        <w:t xml:space="preserve">(ดร.อนันต์ลดา) ด้วยนะครับก็เป็นอีก ๑ มิติที่สำคัญมาก ๆ เลยจริง ๆ ครับ อยากให้อาจารย์ทิ้งท้ายครับ ฝากเชิญชวนให้ผู้ที่อาจจะมีความเสี่ยงหรือว่าบุคลากรทางการแพทย์ใช้แอปพลิเคชันตัวนี้DDC Care ครับ</w:t>
      </w:r>
    </w:p>
    <w:p>
      <w:pPr>
        <w:pStyle w:val="BodyText"/>
      </w:pPr>
      <w:r>
        <w:t xml:space="preserve">(ดร.อนันต์ลดา) เป็นการขอความร่วมมือ ถ้ากลุ่มเสี่ยงถ้ามีเจ้าหน้าที่ว่ามีกลุ่มเสี่ยง ต้องมีความเสี่ยงนะ ต้องลง Application ก็อยากให้ช่วยลง เพราะว่าเป็นประโยชน์ต่อตัวเรา เพราะเราจะได้ทราบด้วย อย่างประเมินสุขภาพรายวันเราทราบทันทีว่าถ้ามีอาการอย่างนี้แล้วมีความเสี่ยงมากน้อยแค่ไหนควรปฏิบัติตัวอย่างไร หากเจ้าหน้าที่ที่ดูแลเราก็ทราบทันทีว่าอาการเป็นประโยชน์ต่อตัวเรา และเป็นประโยชน์ต่อคนรอบข้างต่อการควบคุมโรคค่ะ</w:t>
      </w:r>
    </w:p>
    <w:p>
      <w:pPr>
        <w:pStyle w:val="BodyText"/>
      </w:pPr>
      <w:r>
        <w:t xml:space="preserve">(คุณปีติภัทร) ก็ถือว่าสำคัญมาก ๆ เลย ก็อยากให้ใช้กันด้วย ผู้ที่มีกลุ่มเสี่ยงหรือว่าบุคลากรทางการแพทย์ วันนี้ต้องขอขอบพระคุณอย่างยิ่งดอกเตอร์อนันต์ลดา โชติมงคล ขอเสียงปรบมือด้วยนะครับ ได้รับฟังจากทุกท่านเป็นที่เรียบร้อยแล้วนะครับ นี่คือ ๓ โครงการ จากนักวิจัยสุภาพสตรีที่ได้รับทุนพิเศษจากงานวิจัย COVID-19 ทุนวิจัย ลอรีอัล ประเทศไทย เพื่อสตรีในงานวิทยาศาสตร์ หลายมิติมาก ๆ ทั้งในทางด้านของการพัฒนาตัววัคซีนหรือว่าจะเป็นหน้ากากอนามัย รวมไปถึง application ตัวนี้ด้วยนะครับที่ถือว่าสำคัญมาก ๆ สำหรับผู้ที่อยู่ในกลุ่มเสี่ยงหรือว่าบุคลากรทางการแพทย์ ถือว่าร่นระยะเวลาในเรื่องของการตรวจไปจนถึง 2 ใน 3 เลย กับโครงการดี ๆ จากลอรีอัล อย่างยิ่ง ว่ายังมีนักวิจัยเก่ง ๆ อีกหลายท่านที่ทำโครงการวิจัยเพื่อพัฒนาประเทศชาติ ซึ่งมีข่าวดีด้วย จาก ลอรีอัล ประเทศไทย กำลังเปิดรับผลงานสำหรับโครงการทุนวิจัย ลอรีอัล ประเทศไทย เพื่อสตรีในงานวิทยาศาสตร์ ปีที่ 18 ในปีนี้นั่นเอง สำหรับนักวิจัยสตรีท่านใดที่สนใจส่งผลงานวิจัยวิทยาศาสตร์ทางกายภาพและวิทยาศาสตร์ชีวภาพได้ถึง ๓๑ กรกฎาคม ปีนี้ครับ ปีนี้นะครับ 2563 โดยจะมีการพิจารณามอบทุนสนับสนุงานวิจัยทั้งสิ้น 5 ทุน ทุนละ 250,000 บาท ในช่วงเดือนกันยายนนี้นั่นเองสำหรับวันนี้ผมในนามของลอรีอัลประเทศไทยต้องขอบคุณที่ติดตามเลยนะครับ ที่ทุกท่านติดตามนะครับ และต้องขอขอบคุณลอรีอัล ที่จัดทำโครงการดี ๆ แบบนี้ เพื่อสนับสนุนนักวิจัยสตรี แล้วก็ต้องขอเป็นกำลังใจให้กับนักวิจัยสตรีที่ได้รับทุนทั้ง 3 ท่าน เพื่อในการประสบผลสำเร็จในการนำมาวิจัย เพื่อนำมาพัฒนาและช่วยเหลือคนไทยทุกคนนะครับกับโครงการดี ๆ โครงการทุนวิจัยลอรีอัล ประเทศไทย เพื่อสตรีในงานวิทยาศาสตร์ งาน วิทยาศาสตร์ เราจะมีจัดสัมภาษณ์พิเศษกันต่อนะครับ เราจะมีจัดสัมภาษณ์พิเศษกันต่อในเวลานี้ เรียนเชิญด้านหน้านะครับ ตรงจุดลงทะเบียนด้วย ขอบพระคุณอาจารย์และพี่ ๆ สื่อมวลชนทุกท่าน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โครงการทุนวิจัย ลอรีอัล ประเทศไทย เพื่อสตรีในงานวิทยศาสตร์ สาขางานวิจัยโควิด-19</dc:title>
  <dc:creator/>
  <cp:keywords/>
  <dcterms:created xsi:type="dcterms:W3CDTF">2021-03-23T08:47:01Z</dcterms:created>
  <dcterms:modified xsi:type="dcterms:W3CDTF">2021-03-23T0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มิถุนายน 2563 เวลา 14.30 น.</vt:lpwstr>
  </property>
  <property fmtid="{D5CDD505-2E9C-101B-9397-08002B2CF9AE}" pid="3" name="subtitle">
    <vt:lpwstr/>
  </property>
</Properties>
</file>